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Хамза Ис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843122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274358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614730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117648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853626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304486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259049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9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273917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612757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763599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263616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амза Исмаил</dc:creator>
  <dc:language>ru-RU</dc:language>
  <cp:keywords/>
  <dcterms:created xsi:type="dcterms:W3CDTF">2025-03-20T11:09:38Z</dcterms:created>
  <dcterms:modified xsi:type="dcterms:W3CDTF">2025-03-20T11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